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154BCB83" w14:textId="77777777" w:rsidR="007B0D9D" w:rsidRDefault="007B0D9D" w:rsidP="007B0D9D">
      <w:pPr>
        <w:pStyle w:val="Title"/>
        <w:ind w:left="-851"/>
        <w:rPr>
          <w:szCs w:val="48"/>
          <w:lang w:bidi="en-AU"/>
        </w:rPr>
      </w:pPr>
      <w:r>
        <w:rPr>
          <w:szCs w:val="48"/>
          <w:lang w:bidi="en-AU"/>
        </w:rPr>
        <w:t>EPE111 Professional Experience</w:t>
      </w:r>
    </w:p>
    <w:p w14:paraId="370AF565" w14:textId="17CB1079" w:rsidR="00A72310" w:rsidRDefault="007B0D9D" w:rsidP="007B0D9D">
      <w:pPr>
        <w:pStyle w:val="Title"/>
        <w:ind w:left="-851"/>
        <w:rPr>
          <w:szCs w:val="48"/>
          <w:lang w:bidi="en-AU"/>
        </w:rPr>
      </w:pPr>
      <w:r>
        <w:rPr>
          <w:lang w:bidi="en-AU"/>
        </w:rPr>
        <w:t>Planning for Learner Development</w:t>
      </w:r>
      <w:r>
        <w:rPr>
          <w:szCs w:val="48"/>
          <w:lang w:bidi="en-AU"/>
        </w:rPr>
        <w:t xml:space="preserve"> </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AE70B2"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AE70B2"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AE70B2"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AE70B2"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2CA525C9"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7B0D9D">
        <w:rPr>
          <w:b/>
        </w:rPr>
        <w:t>10</w:t>
      </w:r>
      <w:r w:rsidRPr="00A72310">
        <w:rPr>
          <w:b/>
        </w:rPr>
        <w:t xml:space="preserve"> days</w:t>
      </w:r>
      <w:r w:rsidRPr="00A72310">
        <w:t xml:space="preserve"> of the </w:t>
      </w:r>
      <w:r w:rsidR="007B0D9D">
        <w:t>2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47F427D5"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CA8EF2A" w14:textId="20946EFF" w:rsidR="007B0D9D" w:rsidRDefault="007B0D9D" w:rsidP="00521C8B">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7B0D9D" w14:paraId="762C05B7" w14:textId="77777777" w:rsidTr="00A83644">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6F42955B" w14:textId="77777777" w:rsidR="007B0D9D" w:rsidRDefault="007B0D9D" w:rsidP="00A83644">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6868B2E0" w14:textId="77777777" w:rsidR="007B0D9D" w:rsidRDefault="007B0D9D" w:rsidP="00A83644">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3A32E18" w14:textId="77777777" w:rsidR="007B0D9D" w:rsidRDefault="007B0D9D" w:rsidP="00A83644">
            <w:pPr>
              <w:spacing w:before="60" w:after="60"/>
              <w:jc w:val="center"/>
              <w:rPr>
                <w:rFonts w:ascii="Calibri Light" w:hAnsi="Calibri Light" w:cs="Calibri Light"/>
                <w:b/>
              </w:rPr>
            </w:pPr>
            <w:r>
              <w:rPr>
                <w:rFonts w:ascii="Calibri Light" w:hAnsi="Calibri Light" w:cs="Calibri Light"/>
                <w:b/>
              </w:rPr>
              <w:t>PERFORMANCE RATING</w:t>
            </w:r>
          </w:p>
        </w:tc>
      </w:tr>
      <w:tr w:rsidR="007B0D9D" w14:paraId="783CA111" w14:textId="77777777" w:rsidTr="00A83644">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1E423C3" w14:textId="77777777" w:rsidR="007B0D9D" w:rsidRDefault="007B0D9D" w:rsidP="00A83644">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7B0D9D" w14:paraId="1351FDC3" w14:textId="77777777" w:rsidTr="00A83644">
        <w:trPr>
          <w:trHeight w:val="328"/>
        </w:trPr>
        <w:tc>
          <w:tcPr>
            <w:tcW w:w="567" w:type="dxa"/>
            <w:vMerge w:val="restart"/>
            <w:tcBorders>
              <w:top w:val="single" w:sz="4" w:space="0" w:color="auto"/>
              <w:left w:val="single" w:sz="4" w:space="0" w:color="auto"/>
              <w:right w:val="single" w:sz="4" w:space="0" w:color="auto"/>
            </w:tcBorders>
            <w:vAlign w:val="center"/>
            <w:hideMark/>
          </w:tcPr>
          <w:p w14:paraId="48FBEFFA"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4322BC1"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A6A2FD9478A5405F994175343FBAEEA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3C54E1A" w14:textId="77777777" w:rsidR="007B0D9D" w:rsidRPr="00325297" w:rsidRDefault="007B0D9D" w:rsidP="00DE5EC8">
                <w:pPr>
                  <w:tabs>
                    <w:tab w:val="left" w:pos="35"/>
                  </w:tabs>
                  <w:ind w:firstLineChars="88" w:firstLine="194"/>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713FE46E" w14:textId="77777777" w:rsidTr="00A83644">
        <w:trPr>
          <w:trHeight w:val="328"/>
        </w:trPr>
        <w:tc>
          <w:tcPr>
            <w:tcW w:w="567" w:type="dxa"/>
            <w:vMerge/>
            <w:tcBorders>
              <w:left w:val="single" w:sz="4" w:space="0" w:color="auto"/>
              <w:right w:val="single" w:sz="4" w:space="0" w:color="auto"/>
            </w:tcBorders>
            <w:vAlign w:val="center"/>
            <w:hideMark/>
          </w:tcPr>
          <w:p w14:paraId="4B80CBCD"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7174686"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A02F3D9ABF8A493FB97465D2627834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2F94E5B"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229765D3" w14:textId="77777777" w:rsidTr="00A83644">
        <w:trPr>
          <w:trHeight w:val="110"/>
        </w:trPr>
        <w:tc>
          <w:tcPr>
            <w:tcW w:w="567" w:type="dxa"/>
            <w:vMerge/>
            <w:tcBorders>
              <w:left w:val="single" w:sz="4" w:space="0" w:color="auto"/>
              <w:bottom w:val="single" w:sz="4" w:space="0" w:color="auto"/>
              <w:right w:val="single" w:sz="4" w:space="0" w:color="auto"/>
            </w:tcBorders>
            <w:vAlign w:val="center"/>
          </w:tcPr>
          <w:p w14:paraId="44E91316"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C8DFBE6"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A918957DF2D34FCDB9FE307F3352C4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E057648" w14:textId="77777777" w:rsidR="007B0D9D" w:rsidRDefault="007B0D9D" w:rsidP="00DE5EC8">
                <w:pPr>
                  <w:tabs>
                    <w:tab w:val="left" w:pos="35"/>
                  </w:tabs>
                  <w:ind w:firstLineChars="100" w:firstLine="220"/>
                  <w:jc w:val="center"/>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7B0D9D" w14:paraId="21C93158" w14:textId="77777777" w:rsidTr="00A83644">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52A15F0" w14:textId="77777777" w:rsidR="007B0D9D" w:rsidRPr="00325297" w:rsidRDefault="007B0D9D" w:rsidP="00A83644">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A985A33" w14:textId="77777777" w:rsidR="007B0D9D" w:rsidRPr="00325297" w:rsidRDefault="007B0D9D" w:rsidP="00DE5EC8">
            <w:pPr>
              <w:tabs>
                <w:tab w:val="left" w:pos="35"/>
              </w:tabs>
              <w:ind w:firstLineChars="100" w:firstLine="220"/>
              <w:jc w:val="center"/>
              <w:rPr>
                <w:rFonts w:ascii="Calibri Light" w:hAnsi="Calibri Light" w:cs="Calibri Light"/>
                <w:szCs w:val="22"/>
              </w:rPr>
            </w:pPr>
          </w:p>
        </w:tc>
      </w:tr>
      <w:tr w:rsidR="007B0D9D" w14:paraId="08F58D51" w14:textId="77777777" w:rsidTr="00A83644">
        <w:trPr>
          <w:trHeight w:val="171"/>
        </w:trPr>
        <w:tc>
          <w:tcPr>
            <w:tcW w:w="567" w:type="dxa"/>
            <w:vMerge w:val="restart"/>
            <w:tcBorders>
              <w:top w:val="single" w:sz="4" w:space="0" w:color="auto"/>
              <w:left w:val="single" w:sz="4" w:space="0" w:color="auto"/>
              <w:right w:val="single" w:sz="4" w:space="0" w:color="auto"/>
            </w:tcBorders>
            <w:vAlign w:val="center"/>
            <w:hideMark/>
          </w:tcPr>
          <w:p w14:paraId="3E76B624"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B364D41"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2079819172"/>
            <w:placeholder>
              <w:docPart w:val="BB975E6B976B449B9D4B1DC16444A7E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D3EB013"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64680248" w14:textId="77777777" w:rsidTr="00A83644">
        <w:trPr>
          <w:trHeight w:val="174"/>
        </w:trPr>
        <w:tc>
          <w:tcPr>
            <w:tcW w:w="567" w:type="dxa"/>
            <w:vMerge/>
            <w:tcBorders>
              <w:left w:val="single" w:sz="4" w:space="0" w:color="auto"/>
              <w:right w:val="single" w:sz="4" w:space="0" w:color="auto"/>
            </w:tcBorders>
            <w:vAlign w:val="center"/>
            <w:hideMark/>
          </w:tcPr>
          <w:p w14:paraId="4F3B09AF"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6EF4D53"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351422CC0FF74E91AF00EED438C53BE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5763F52"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301BB3BD" w14:textId="77777777" w:rsidTr="00A83644">
        <w:trPr>
          <w:trHeight w:val="298"/>
        </w:trPr>
        <w:tc>
          <w:tcPr>
            <w:tcW w:w="567" w:type="dxa"/>
            <w:vMerge/>
            <w:tcBorders>
              <w:left w:val="single" w:sz="4" w:space="0" w:color="auto"/>
              <w:right w:val="single" w:sz="4" w:space="0" w:color="auto"/>
            </w:tcBorders>
            <w:vAlign w:val="center"/>
            <w:hideMark/>
          </w:tcPr>
          <w:p w14:paraId="052C67AA"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391A0A1"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lture, diversity and inclusion</w:t>
            </w:r>
          </w:p>
        </w:tc>
        <w:sdt>
          <w:sdtPr>
            <w:rPr>
              <w:rFonts w:ascii="Calibri Light" w:hAnsi="Calibri Light" w:cs="Calibri Light"/>
              <w:szCs w:val="22"/>
            </w:rPr>
            <w:id w:val="1349439091"/>
            <w:placeholder>
              <w:docPart w:val="26687569EDC2406CB144EE6A19EC430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54CBF8FC"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20FBB768" w14:textId="77777777" w:rsidTr="00A83644">
        <w:trPr>
          <w:trHeight w:val="298"/>
        </w:trPr>
        <w:tc>
          <w:tcPr>
            <w:tcW w:w="567" w:type="dxa"/>
            <w:vMerge/>
            <w:tcBorders>
              <w:left w:val="single" w:sz="4" w:space="0" w:color="auto"/>
              <w:right w:val="single" w:sz="4" w:space="0" w:color="auto"/>
            </w:tcBorders>
            <w:vAlign w:val="center"/>
          </w:tcPr>
          <w:p w14:paraId="31CB2B7C"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A4FF502"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ulticultural education</w:t>
            </w:r>
          </w:p>
        </w:tc>
        <w:sdt>
          <w:sdtPr>
            <w:rPr>
              <w:rFonts w:ascii="Calibri Light" w:hAnsi="Calibri Light" w:cs="Calibri Light"/>
              <w:szCs w:val="22"/>
            </w:rPr>
            <w:id w:val="-538445266"/>
            <w:placeholder>
              <w:docPart w:val="4C488411711947529DDE25612A8BCD3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48773A13" w14:textId="77777777" w:rsidR="007B0D9D" w:rsidRDefault="007B0D9D" w:rsidP="00DE5EC8">
                <w:pPr>
                  <w:tabs>
                    <w:tab w:val="left" w:pos="35"/>
                  </w:tabs>
                  <w:ind w:firstLineChars="100" w:firstLine="220"/>
                  <w:jc w:val="center"/>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7B0D9D" w14:paraId="04F58015" w14:textId="77777777" w:rsidTr="00A83644">
        <w:trPr>
          <w:trHeight w:val="298"/>
        </w:trPr>
        <w:tc>
          <w:tcPr>
            <w:tcW w:w="567" w:type="dxa"/>
            <w:vMerge/>
            <w:tcBorders>
              <w:left w:val="single" w:sz="4" w:space="0" w:color="auto"/>
              <w:right w:val="single" w:sz="4" w:space="0" w:color="auto"/>
            </w:tcBorders>
            <w:vAlign w:val="center"/>
          </w:tcPr>
          <w:p w14:paraId="73B7D5B6"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E8EAB83"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3BC6728BE04D47678B8BE321B4DB5F5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7256BF4A" w14:textId="77777777" w:rsidR="007B0D9D" w:rsidRDefault="007B0D9D" w:rsidP="00DE5EC8">
                <w:pPr>
                  <w:tabs>
                    <w:tab w:val="left" w:pos="35"/>
                  </w:tabs>
                  <w:ind w:firstLineChars="100" w:firstLine="220"/>
                  <w:jc w:val="center"/>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7B0D9D" w14:paraId="549B4824" w14:textId="77777777" w:rsidTr="00A83644">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93F6564" w14:textId="77777777" w:rsidR="007B0D9D" w:rsidRPr="00325297" w:rsidRDefault="007B0D9D" w:rsidP="00A83644">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0219D45" w14:textId="77777777" w:rsidR="007B0D9D" w:rsidRPr="00325297" w:rsidRDefault="007B0D9D" w:rsidP="00DE5EC8">
            <w:pPr>
              <w:tabs>
                <w:tab w:val="left" w:pos="35"/>
              </w:tabs>
              <w:ind w:firstLineChars="100" w:firstLine="220"/>
              <w:jc w:val="center"/>
              <w:rPr>
                <w:rFonts w:ascii="Calibri Light" w:hAnsi="Calibri Light" w:cs="Calibri Light"/>
                <w:szCs w:val="22"/>
              </w:rPr>
            </w:pPr>
          </w:p>
        </w:tc>
      </w:tr>
      <w:tr w:rsidR="007B0D9D" w14:paraId="5F703B66" w14:textId="77777777" w:rsidTr="00A83644">
        <w:trPr>
          <w:trHeight w:val="139"/>
        </w:trPr>
        <w:tc>
          <w:tcPr>
            <w:tcW w:w="567" w:type="dxa"/>
            <w:vMerge w:val="restart"/>
            <w:tcBorders>
              <w:left w:val="single" w:sz="4" w:space="0" w:color="auto"/>
              <w:right w:val="single" w:sz="4" w:space="0" w:color="auto"/>
            </w:tcBorders>
            <w:vAlign w:val="center"/>
            <w:hideMark/>
          </w:tcPr>
          <w:p w14:paraId="0E8A4D8C"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ACDB259"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E12A2D9CEFF34E1E88A08301E939488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03FECE7"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7A4A25FF" w14:textId="77777777" w:rsidTr="00A83644">
        <w:trPr>
          <w:trHeight w:val="40"/>
        </w:trPr>
        <w:tc>
          <w:tcPr>
            <w:tcW w:w="567" w:type="dxa"/>
            <w:vMerge/>
            <w:tcBorders>
              <w:left w:val="single" w:sz="4" w:space="0" w:color="auto"/>
              <w:bottom w:val="single" w:sz="4" w:space="0" w:color="auto"/>
              <w:right w:val="single" w:sz="4" w:space="0" w:color="auto"/>
            </w:tcBorders>
            <w:vAlign w:val="center"/>
          </w:tcPr>
          <w:p w14:paraId="7FF3122A"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B0CD862"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82C5D5B55F3242CEA0BB541D82111F6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26D5FCA6" w14:textId="77777777" w:rsidR="007B0D9D"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7B0D9D" w14:paraId="728A7DE7" w14:textId="77777777" w:rsidTr="00A83644">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9A0A299" w14:textId="77777777" w:rsidR="007B0D9D" w:rsidRPr="00325297" w:rsidRDefault="007B0D9D" w:rsidP="00DE5EC8">
            <w:pPr>
              <w:tabs>
                <w:tab w:val="left" w:pos="35"/>
              </w:tabs>
              <w:jc w:val="center"/>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7B0D9D" w14:paraId="2825C71E" w14:textId="77777777" w:rsidTr="00A83644">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460CFB35" w14:textId="77777777" w:rsidR="007B0D9D" w:rsidRPr="00325297" w:rsidRDefault="007B0D9D" w:rsidP="00A83644">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7B0DF67E"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lternative pedagogies and curriculum approaches</w:t>
            </w:r>
          </w:p>
        </w:tc>
        <w:sdt>
          <w:sdtPr>
            <w:rPr>
              <w:rFonts w:ascii="Calibri Light" w:hAnsi="Calibri Light" w:cs="Calibri Light"/>
              <w:szCs w:val="22"/>
            </w:rPr>
            <w:id w:val="471720959"/>
            <w:placeholder>
              <w:docPart w:val="4A90C1858FF34C1DA97497306BCE9B8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61B64299" w14:textId="77777777" w:rsidR="007B0D9D" w:rsidRPr="00325297" w:rsidRDefault="007B0D9D" w:rsidP="00DE5EC8">
                <w:pPr>
                  <w:tabs>
                    <w:tab w:val="left" w:pos="35"/>
                  </w:tabs>
                  <w:jc w:val="center"/>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7B0D9D" w14:paraId="13399BEB" w14:textId="77777777" w:rsidTr="00A83644">
        <w:trPr>
          <w:trHeight w:val="205"/>
        </w:trPr>
        <w:tc>
          <w:tcPr>
            <w:tcW w:w="567" w:type="dxa"/>
            <w:vMerge/>
            <w:tcBorders>
              <w:left w:val="single" w:sz="4" w:space="0" w:color="auto"/>
              <w:right w:val="single" w:sz="4" w:space="0" w:color="auto"/>
            </w:tcBorders>
            <w:shd w:val="clear" w:color="auto" w:fill="auto"/>
            <w:vAlign w:val="center"/>
          </w:tcPr>
          <w:p w14:paraId="4C549414" w14:textId="77777777" w:rsidR="007B0D9D" w:rsidRPr="00325297" w:rsidRDefault="007B0D9D" w:rsidP="00A83644">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63C1965C"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lay based pedagogies</w:t>
            </w:r>
          </w:p>
        </w:tc>
        <w:sdt>
          <w:sdtPr>
            <w:rPr>
              <w:rFonts w:ascii="Calibri Light" w:hAnsi="Calibri Light" w:cs="Calibri Light"/>
              <w:szCs w:val="22"/>
            </w:rPr>
            <w:id w:val="-606725161"/>
            <w:placeholder>
              <w:docPart w:val="421434210B7C4B0689B9AE7D8C4B6E2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14B2321F" w14:textId="77777777" w:rsidR="007B0D9D" w:rsidRPr="00325297" w:rsidRDefault="007B0D9D" w:rsidP="00DE5EC8">
                <w:pPr>
                  <w:tabs>
                    <w:tab w:val="left" w:pos="35"/>
                  </w:tabs>
                  <w:jc w:val="center"/>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7B0D9D" w14:paraId="5C28115B" w14:textId="77777777" w:rsidTr="00A83644">
        <w:trPr>
          <w:trHeight w:val="205"/>
        </w:trPr>
        <w:tc>
          <w:tcPr>
            <w:tcW w:w="567" w:type="dxa"/>
            <w:vMerge/>
            <w:tcBorders>
              <w:left w:val="single" w:sz="4" w:space="0" w:color="auto"/>
              <w:right w:val="single" w:sz="4" w:space="0" w:color="auto"/>
            </w:tcBorders>
            <w:shd w:val="clear" w:color="auto" w:fill="auto"/>
            <w:vAlign w:val="center"/>
          </w:tcPr>
          <w:p w14:paraId="454A9A8B" w14:textId="77777777" w:rsidR="007B0D9D" w:rsidRPr="00325297" w:rsidRDefault="007B0D9D" w:rsidP="00A83644">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5A179099"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Teaching methods and strategies</w:t>
            </w:r>
          </w:p>
        </w:tc>
        <w:sdt>
          <w:sdtPr>
            <w:rPr>
              <w:rFonts w:ascii="Calibri Light" w:hAnsi="Calibri Light" w:cs="Calibri Light"/>
              <w:szCs w:val="22"/>
            </w:rPr>
            <w:id w:val="2029750157"/>
            <w:placeholder>
              <w:docPart w:val="918D6F8C570547BC8C1F9F9D5F1BB77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55133012" w14:textId="77777777" w:rsidR="007B0D9D" w:rsidRPr="00325297" w:rsidRDefault="007B0D9D" w:rsidP="00DE5EC8">
                <w:pPr>
                  <w:tabs>
                    <w:tab w:val="left" w:pos="35"/>
                  </w:tabs>
                  <w:jc w:val="center"/>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7B0D9D" w14:paraId="129DF79D" w14:textId="77777777" w:rsidTr="00A83644">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5DD0CD27" w14:textId="77777777" w:rsidR="007B0D9D" w:rsidRPr="00325297" w:rsidRDefault="007B0D9D" w:rsidP="00A83644">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2E5B3B58" w14:textId="77777777" w:rsidR="007B0D9D" w:rsidRPr="002D17D6"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ontemporary society and pedagogy</w:t>
            </w:r>
          </w:p>
        </w:tc>
        <w:sdt>
          <w:sdtPr>
            <w:rPr>
              <w:rFonts w:ascii="Calibri Light" w:hAnsi="Calibri Light" w:cs="Calibri Light"/>
              <w:szCs w:val="22"/>
            </w:rPr>
            <w:id w:val="1078875298"/>
            <w:placeholder>
              <w:docPart w:val="0B47F7D8E48B49569141B03CAC3916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7D006134" w14:textId="77777777" w:rsidR="007B0D9D" w:rsidRPr="00325297" w:rsidRDefault="007B0D9D" w:rsidP="00DE5EC8">
                <w:pPr>
                  <w:tabs>
                    <w:tab w:val="left" w:pos="35"/>
                  </w:tabs>
                  <w:jc w:val="center"/>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7B0D9D" w14:paraId="5D4A7FA4" w14:textId="77777777" w:rsidTr="00A83644">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130EEEB" w14:textId="77777777" w:rsidR="007B0D9D" w:rsidRPr="00325297" w:rsidRDefault="007B0D9D" w:rsidP="00DE5EC8">
            <w:pPr>
              <w:tabs>
                <w:tab w:val="left" w:pos="35"/>
              </w:tabs>
              <w:jc w:val="center"/>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7B0D9D" w14:paraId="3ADE7384" w14:textId="77777777" w:rsidTr="00A83644">
        <w:trPr>
          <w:trHeight w:val="205"/>
        </w:trPr>
        <w:tc>
          <w:tcPr>
            <w:tcW w:w="567" w:type="dxa"/>
            <w:vMerge w:val="restart"/>
            <w:tcBorders>
              <w:top w:val="single" w:sz="4" w:space="0" w:color="auto"/>
              <w:left w:val="single" w:sz="4" w:space="0" w:color="auto"/>
              <w:right w:val="single" w:sz="4" w:space="0" w:color="auto"/>
            </w:tcBorders>
            <w:vAlign w:val="center"/>
            <w:hideMark/>
          </w:tcPr>
          <w:p w14:paraId="0E0FA15B"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8ADCD52"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dership</w:t>
            </w:r>
          </w:p>
        </w:tc>
        <w:sdt>
          <w:sdtPr>
            <w:rPr>
              <w:rFonts w:ascii="Calibri Light" w:hAnsi="Calibri Light" w:cs="Calibri Light"/>
              <w:szCs w:val="22"/>
            </w:rPr>
            <w:id w:val="1815610229"/>
            <w:placeholder>
              <w:docPart w:val="0D9C275917894038A63C88898D02ACF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0EAA6B2E"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6B1ECACE" w14:textId="77777777" w:rsidTr="00A83644">
        <w:trPr>
          <w:trHeight w:val="205"/>
        </w:trPr>
        <w:tc>
          <w:tcPr>
            <w:tcW w:w="567" w:type="dxa"/>
            <w:vMerge/>
            <w:tcBorders>
              <w:left w:val="single" w:sz="4" w:space="0" w:color="auto"/>
              <w:right w:val="single" w:sz="4" w:space="0" w:color="auto"/>
            </w:tcBorders>
            <w:vAlign w:val="center"/>
          </w:tcPr>
          <w:p w14:paraId="03026473"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DD44CEC"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16EEAE6D376E44788B40E91F4B065D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497B59B" w14:textId="77777777" w:rsidR="007B0D9D"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314E83CD" w14:textId="77777777" w:rsidTr="00A83644">
        <w:trPr>
          <w:trHeight w:val="239"/>
        </w:trPr>
        <w:tc>
          <w:tcPr>
            <w:tcW w:w="567" w:type="dxa"/>
            <w:vMerge/>
            <w:tcBorders>
              <w:left w:val="single" w:sz="4" w:space="0" w:color="auto"/>
              <w:right w:val="single" w:sz="4" w:space="0" w:color="auto"/>
            </w:tcBorders>
            <w:vAlign w:val="center"/>
            <w:hideMark/>
          </w:tcPr>
          <w:p w14:paraId="17573654"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7CBE0CD"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DF50B866C51C4D469F0B7231837D31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337BD95D"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62690138" w14:textId="77777777" w:rsidTr="00A83644">
        <w:trPr>
          <w:trHeight w:val="40"/>
        </w:trPr>
        <w:tc>
          <w:tcPr>
            <w:tcW w:w="567" w:type="dxa"/>
            <w:vMerge/>
            <w:tcBorders>
              <w:left w:val="single" w:sz="4" w:space="0" w:color="auto"/>
              <w:right w:val="single" w:sz="4" w:space="0" w:color="auto"/>
            </w:tcBorders>
            <w:vAlign w:val="center"/>
            <w:hideMark/>
          </w:tcPr>
          <w:p w14:paraId="2C232019"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A9323A4" w14:textId="77777777" w:rsidR="007B0D9D" w:rsidRPr="00325297" w:rsidRDefault="007B0D9D" w:rsidP="00A83644">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194004676"/>
            <w:placeholder>
              <w:docPart w:val="0C4BFCD825FE439887822E7FC489ABF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59CB2C22"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7B0D9D" w14:paraId="76F21276" w14:textId="77777777" w:rsidTr="00A83644">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177407F" w14:textId="77777777" w:rsidR="007B0D9D" w:rsidRPr="00325297" w:rsidRDefault="007B0D9D" w:rsidP="00DE5EC8">
            <w:pPr>
              <w:tabs>
                <w:tab w:val="left" w:pos="35"/>
              </w:tabs>
              <w:jc w:val="center"/>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tr w:rsidR="007B0D9D" w14:paraId="6625E64E" w14:textId="77777777" w:rsidTr="00A83644">
        <w:trPr>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3FBB4043" w14:textId="77777777" w:rsidR="007B0D9D" w:rsidRPr="006D3201" w:rsidRDefault="007B0D9D"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D9D2CE0" w14:textId="77777777" w:rsidR="007B0D9D" w:rsidRPr="00325297" w:rsidRDefault="007B0D9D"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61CF3B61" w14:textId="77777777" w:rsidR="007B0D9D" w:rsidRPr="00325297" w:rsidRDefault="007B0D9D" w:rsidP="00DE5EC8">
                <w:pPr>
                  <w:tabs>
                    <w:tab w:val="left" w:pos="35"/>
                  </w:tabs>
                  <w:ind w:firstLineChars="100" w:firstLine="220"/>
                  <w:jc w:val="center"/>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7B0D9D" w14:paraId="3F4F709F" w14:textId="77777777" w:rsidTr="00A83644">
        <w:trPr>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E18B255" w14:textId="77777777" w:rsidR="007B0D9D" w:rsidRDefault="007B0D9D" w:rsidP="00A83644">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47E55C6" w14:textId="77777777" w:rsidR="007B0D9D" w:rsidRPr="00325297" w:rsidRDefault="007B0D9D"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E3612D46778E48E8A4280554AF5401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DAD602D" w14:textId="77777777" w:rsidR="007B0D9D" w:rsidRPr="00325297" w:rsidRDefault="007B0D9D" w:rsidP="00DE5EC8">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End w:id="1"/>
      </w:tr>
    </w:tbl>
    <w:p w14:paraId="7972FF34" w14:textId="77777777" w:rsidR="007B0D9D" w:rsidRPr="00C56417" w:rsidRDefault="007B0D9D" w:rsidP="00521C8B">
      <w:pPr>
        <w:ind w:left="-709"/>
        <w:rPr>
          <w:rFonts w:ascii="Calibri Light" w:hAnsi="Calibri Light" w:cs="Calibri Light"/>
          <w:color w:val="auto"/>
          <w:szCs w:val="22"/>
        </w:rPr>
      </w:pP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2" w:name="_Hlk78723573"/>
            <w:r w:rsidRPr="00F14F68">
              <w:rPr>
                <w:rFonts w:cstheme="majorHAnsi"/>
                <w:b/>
              </w:rPr>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9A4993A" w14:textId="77777777" w:rsidTr="00F14F68">
        <w:tc>
          <w:tcPr>
            <w:tcW w:w="562" w:type="dxa"/>
          </w:tcPr>
          <w:p w14:paraId="32A72783" w14:textId="7AB687E7" w:rsidR="00F14F68" w:rsidRPr="00932985" w:rsidRDefault="00F14F68" w:rsidP="00F14F68">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1A389A8" w14:textId="05C097E2"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C1D9CD81C21488DA62EEE4D3842BE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E4CD4C" w14:textId="623694B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633E4BDE" w14:textId="77777777" w:rsidTr="00F14F68">
        <w:tc>
          <w:tcPr>
            <w:tcW w:w="562" w:type="dxa"/>
          </w:tcPr>
          <w:p w14:paraId="5693E406" w14:textId="4788B436" w:rsidR="00F14F68" w:rsidRPr="00932985" w:rsidRDefault="00F14F68" w:rsidP="00F14F68">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29FA050" w14:textId="488F60E3"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F3DDDDFF425F4CC3A8A014688A727D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D5C047" w14:textId="370FDCA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46747DA1"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88AB9AD" w14:textId="77777777" w:rsidTr="001517A2">
        <w:tc>
          <w:tcPr>
            <w:tcW w:w="562" w:type="dxa"/>
          </w:tcPr>
          <w:p w14:paraId="7A2ED0E5" w14:textId="5CFC25CD" w:rsidR="00F14F68" w:rsidRPr="00F14F68" w:rsidRDefault="00F14F68" w:rsidP="00F14F68">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7110CE82" w14:textId="688ECB5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05EABD2C942F47B7AF542A20B5261B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CCF520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4994B934" w14:textId="77777777" w:rsidTr="001517A2">
        <w:tc>
          <w:tcPr>
            <w:tcW w:w="562" w:type="dxa"/>
          </w:tcPr>
          <w:p w14:paraId="13D06719" w14:textId="79A193D0" w:rsidR="00F14F68" w:rsidRPr="00932985" w:rsidRDefault="00F14F68" w:rsidP="00F14F68">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D0FE460" w14:textId="25D1BA2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04C4F70B1736414AA8A9A22034D915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5B91CD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bl>
    <w:p w14:paraId="675EAFCD" w14:textId="469A5892" w:rsidR="00F14F68" w:rsidRDefault="00F14F68" w:rsidP="001C4923">
      <w:pPr>
        <w:ind w:left="-851"/>
        <w:rPr>
          <w:rFonts w:asciiTheme="minorHAnsi" w:hAnsiTheme="minorHAnsi" w:cstheme="minorHAnsi"/>
        </w:rPr>
      </w:pPr>
    </w:p>
    <w:p w14:paraId="2A44B67A" w14:textId="69E57318" w:rsidR="007B0D9D" w:rsidRDefault="007B0D9D" w:rsidP="001C4923">
      <w:pPr>
        <w:ind w:left="-851"/>
        <w:rPr>
          <w:rFonts w:asciiTheme="minorHAnsi" w:hAnsiTheme="minorHAnsi" w:cstheme="minorHAnsi"/>
        </w:rPr>
      </w:pPr>
    </w:p>
    <w:p w14:paraId="227D3DAE" w14:textId="77777777" w:rsidR="007B0D9D" w:rsidRDefault="007B0D9D"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2"/>
          <w:p w14:paraId="505F92A1" w14:textId="29AFD975" w:rsidR="00E8754B" w:rsidRPr="00E01D0C" w:rsidRDefault="00E8754B" w:rsidP="001517A2">
            <w:pPr>
              <w:spacing w:after="60"/>
              <w:ind w:left="138"/>
              <w:rPr>
                <w:b/>
                <w:sz w:val="20"/>
              </w:rPr>
            </w:pPr>
            <w:r>
              <w:rPr>
                <w:b/>
                <w:color w:val="auto"/>
              </w:rPr>
              <w:lastRenderedPageBreak/>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AE70B2"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AC998E3" w:rsidR="0057129F" w:rsidRDefault="0057129F" w:rsidP="00E8754B">
            <w:pPr>
              <w:spacing w:before="120" w:after="120"/>
              <w:ind w:left="138"/>
              <w:rPr>
                <w:rStyle w:val="Style5"/>
                <w:b/>
              </w:rPr>
            </w:pPr>
          </w:p>
          <w:p w14:paraId="22FB395F" w14:textId="3C892FA4" w:rsidR="007B0D9D" w:rsidRDefault="007B0D9D" w:rsidP="00E8754B">
            <w:pPr>
              <w:spacing w:before="120" w:after="120"/>
              <w:ind w:left="138"/>
              <w:rPr>
                <w:rStyle w:val="Style5"/>
                <w:b/>
              </w:rPr>
            </w:pPr>
          </w:p>
          <w:p w14:paraId="75F58057" w14:textId="420BFA12" w:rsidR="007B0D9D" w:rsidRDefault="007B0D9D" w:rsidP="00E8754B">
            <w:pPr>
              <w:spacing w:before="120" w:after="120"/>
              <w:ind w:left="138"/>
              <w:rPr>
                <w:rStyle w:val="Style5"/>
                <w:b/>
              </w:rPr>
            </w:pPr>
          </w:p>
          <w:p w14:paraId="608552D6" w14:textId="77777777" w:rsidR="007B0D9D" w:rsidRDefault="007B0D9D"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2C1F329A" w:rsidR="00A65044" w:rsidRDefault="00A65044" w:rsidP="002013DF">
            <w:pPr>
              <w:spacing w:before="120" w:after="120"/>
              <w:ind w:left="138"/>
              <w:rPr>
                <w:b/>
                <w:color w:val="auto"/>
              </w:rPr>
            </w:pPr>
          </w:p>
          <w:p w14:paraId="43E5007B" w14:textId="507486E4" w:rsidR="007B0D9D" w:rsidRDefault="007B0D9D" w:rsidP="002013DF">
            <w:pPr>
              <w:spacing w:before="120" w:after="120"/>
              <w:ind w:left="138"/>
              <w:rPr>
                <w:b/>
                <w:color w:val="auto"/>
              </w:rPr>
            </w:pPr>
          </w:p>
          <w:p w14:paraId="2167C04E" w14:textId="557F3A6E" w:rsidR="007B0D9D" w:rsidRDefault="007B0D9D" w:rsidP="002013DF">
            <w:pPr>
              <w:spacing w:before="120" w:after="120"/>
              <w:ind w:left="138"/>
              <w:rPr>
                <w:b/>
                <w:color w:val="auto"/>
              </w:rPr>
            </w:pPr>
          </w:p>
          <w:p w14:paraId="0CF174EA" w14:textId="56A0518F" w:rsidR="007B0D9D" w:rsidRDefault="007B0D9D" w:rsidP="002013DF">
            <w:pPr>
              <w:spacing w:before="120" w:after="120"/>
              <w:ind w:left="138"/>
              <w:rPr>
                <w:b/>
                <w:color w:val="auto"/>
              </w:rPr>
            </w:pPr>
          </w:p>
          <w:p w14:paraId="5F65BFA7" w14:textId="6EFA0CC5" w:rsidR="007B0D9D" w:rsidRDefault="007B0D9D" w:rsidP="002013DF">
            <w:pPr>
              <w:spacing w:before="120" w:after="120"/>
              <w:ind w:left="138"/>
              <w:rPr>
                <w:b/>
                <w:color w:val="auto"/>
              </w:rPr>
            </w:pPr>
          </w:p>
          <w:p w14:paraId="09C8DC27" w14:textId="77777777" w:rsidR="007B0D9D" w:rsidRDefault="007B0D9D"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lastRenderedPageBreak/>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1516A" w14:textId="77777777" w:rsidR="00AE70B2" w:rsidRDefault="00AE70B2" w:rsidP="00452E05">
      <w:r>
        <w:separator/>
      </w:r>
    </w:p>
  </w:endnote>
  <w:endnote w:type="continuationSeparator" w:id="0">
    <w:p w14:paraId="716CF518" w14:textId="77777777" w:rsidR="00AE70B2" w:rsidRDefault="00AE70B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5A179CEA"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DE5EC8">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DE5EC8">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1FAC9040"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DE5EC8">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DE5EC8">
      <w:rPr>
        <w:b/>
        <w:noProof/>
        <w:color w:val="auto"/>
        <w:sz w:val="20"/>
      </w:rPr>
      <w:t>5</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F1CB5" w14:textId="77777777" w:rsidR="00AE70B2" w:rsidRDefault="00AE70B2" w:rsidP="00452E05">
      <w:r>
        <w:separator/>
      </w:r>
    </w:p>
  </w:footnote>
  <w:footnote w:type="continuationSeparator" w:id="0">
    <w:p w14:paraId="4DB576A3" w14:textId="77777777" w:rsidR="00AE70B2" w:rsidRDefault="00AE70B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0C3B5AD3" w:rsidR="005929D8" w:rsidRDefault="00A72310" w:rsidP="00A72310">
    <w:pPr>
      <w:pStyle w:val="Header"/>
      <w:jc w:val="center"/>
      <w:rPr>
        <w:b/>
        <w:bCs/>
      </w:rPr>
    </w:pPr>
    <w:bookmarkStart w:id="3" w:name="_Hlk78138073"/>
    <w:r w:rsidRPr="00290EC4">
      <w:rPr>
        <w:b/>
      </w:rPr>
      <w:t xml:space="preserve">Interim Report: </w:t>
    </w:r>
    <w:r w:rsidR="007B0D9D">
      <w:rPr>
        <w:b/>
      </w:rPr>
      <w:t>EPE11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EWRWdDERvFD0ExUOlijrx7VWmWjswSqKq8HxaBr0m0NXkQUtHYpIpmKM9MfrE2vA8aK0mHQmbGzwOk+R+Y5Ng==" w:salt="25CZj30FFvYQSUmkxUCBN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0D9D"/>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AE70B2"/>
    <w:rsid w:val="00B01C0C"/>
    <w:rsid w:val="00B22716"/>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E07E6"/>
    <w:rsid w:val="00DE5EC8"/>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CC1D9CD81C21488DA62EEE4D3842BE9B"/>
        <w:category>
          <w:name w:val="General"/>
          <w:gallery w:val="placeholder"/>
        </w:category>
        <w:types>
          <w:type w:val="bbPlcHdr"/>
        </w:types>
        <w:behaviors>
          <w:behavior w:val="content"/>
        </w:behaviors>
        <w:guid w:val="{9E6EF4C9-F5B1-4286-9BFA-B083DA98C0D1}"/>
      </w:docPartPr>
      <w:docPartBody>
        <w:p w:rsidR="007A21DB" w:rsidRDefault="00FE1DDE" w:rsidP="00FE1DDE">
          <w:pPr>
            <w:pStyle w:val="CC1D9CD81C21488DA62EEE4D3842BE9B"/>
          </w:pPr>
          <w:r w:rsidRPr="00C57BD7">
            <w:rPr>
              <w:rFonts w:asciiTheme="minorHAnsi" w:hAnsiTheme="minorHAnsi" w:cstheme="minorHAnsi"/>
              <w:color w:val="808080"/>
            </w:rPr>
            <w:t>Choose an item.</w:t>
          </w:r>
        </w:p>
      </w:docPartBody>
    </w:docPart>
    <w:docPart>
      <w:docPartPr>
        <w:name w:val="F3DDDDFF425F4CC3A8A014688A727DF7"/>
        <w:category>
          <w:name w:val="General"/>
          <w:gallery w:val="placeholder"/>
        </w:category>
        <w:types>
          <w:type w:val="bbPlcHdr"/>
        </w:types>
        <w:behaviors>
          <w:behavior w:val="content"/>
        </w:behaviors>
        <w:guid w:val="{EF9749D6-5E70-4D2A-B582-D87F7CD03E41}"/>
      </w:docPartPr>
      <w:docPartBody>
        <w:p w:rsidR="007A21DB" w:rsidRDefault="00FE1DDE" w:rsidP="00FE1DDE">
          <w:pPr>
            <w:pStyle w:val="F3DDDDFF425F4CC3A8A014688A727DF7"/>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05EABD2C942F47B7AF542A20B5261B92"/>
        <w:category>
          <w:name w:val="General"/>
          <w:gallery w:val="placeholder"/>
        </w:category>
        <w:types>
          <w:type w:val="bbPlcHdr"/>
        </w:types>
        <w:behaviors>
          <w:behavior w:val="content"/>
        </w:behaviors>
        <w:guid w:val="{59655D7E-3294-43C8-A395-C0A6F72E0B62}"/>
      </w:docPartPr>
      <w:docPartBody>
        <w:p w:rsidR="007A21DB" w:rsidRDefault="00FE1DDE" w:rsidP="00FE1DDE">
          <w:pPr>
            <w:pStyle w:val="05EABD2C942F47B7AF542A20B5261B9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04C4F70B1736414AA8A9A22034D9158E"/>
        <w:category>
          <w:name w:val="General"/>
          <w:gallery w:val="placeholder"/>
        </w:category>
        <w:types>
          <w:type w:val="bbPlcHdr"/>
        </w:types>
        <w:behaviors>
          <w:behavior w:val="content"/>
        </w:behaviors>
        <w:guid w:val="{4B636107-D9D7-444B-B5D4-78C4597C2B93}"/>
      </w:docPartPr>
      <w:docPartBody>
        <w:p w:rsidR="007A21DB" w:rsidRDefault="00FE1DDE" w:rsidP="00FE1DDE">
          <w:pPr>
            <w:pStyle w:val="04C4F70B1736414AA8A9A22034D9158E"/>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A6A2FD9478A5405F994175343FBAEEAA"/>
        <w:category>
          <w:name w:val="General"/>
          <w:gallery w:val="placeholder"/>
        </w:category>
        <w:types>
          <w:type w:val="bbPlcHdr"/>
        </w:types>
        <w:behaviors>
          <w:behavior w:val="content"/>
        </w:behaviors>
        <w:guid w:val="{8CC6D274-901E-4E32-AE9F-76DADAD2A5FF}"/>
      </w:docPartPr>
      <w:docPartBody>
        <w:p w:rsidR="00A25821" w:rsidRDefault="00FC3C5C" w:rsidP="00FC3C5C">
          <w:pPr>
            <w:pStyle w:val="A6A2FD9478A5405F994175343FBAEEAA"/>
          </w:pPr>
          <w:r>
            <w:rPr>
              <w:rStyle w:val="PlaceholderText"/>
              <w:rFonts w:asciiTheme="majorHAnsi" w:hAnsiTheme="majorHAnsi"/>
              <w:sz w:val="20"/>
              <w:szCs w:val="20"/>
            </w:rPr>
            <w:t>Choose an item.</w:t>
          </w:r>
        </w:p>
      </w:docPartBody>
    </w:docPart>
    <w:docPart>
      <w:docPartPr>
        <w:name w:val="A02F3D9ABF8A493FB97465D26278346F"/>
        <w:category>
          <w:name w:val="General"/>
          <w:gallery w:val="placeholder"/>
        </w:category>
        <w:types>
          <w:type w:val="bbPlcHdr"/>
        </w:types>
        <w:behaviors>
          <w:behavior w:val="content"/>
        </w:behaviors>
        <w:guid w:val="{353DAE53-4A28-46A4-BBA0-575201CD9DD6}"/>
      </w:docPartPr>
      <w:docPartBody>
        <w:p w:rsidR="00A25821" w:rsidRDefault="00FC3C5C" w:rsidP="00FC3C5C">
          <w:pPr>
            <w:pStyle w:val="A02F3D9ABF8A493FB97465D26278346F"/>
          </w:pPr>
          <w:r>
            <w:rPr>
              <w:rStyle w:val="PlaceholderText"/>
              <w:rFonts w:asciiTheme="majorHAnsi" w:hAnsiTheme="majorHAnsi"/>
              <w:sz w:val="20"/>
              <w:szCs w:val="20"/>
            </w:rPr>
            <w:t>Choose an item.</w:t>
          </w:r>
        </w:p>
      </w:docPartBody>
    </w:docPart>
    <w:docPart>
      <w:docPartPr>
        <w:name w:val="A918957DF2D34FCDB9FE307F3352C432"/>
        <w:category>
          <w:name w:val="General"/>
          <w:gallery w:val="placeholder"/>
        </w:category>
        <w:types>
          <w:type w:val="bbPlcHdr"/>
        </w:types>
        <w:behaviors>
          <w:behavior w:val="content"/>
        </w:behaviors>
        <w:guid w:val="{265827D3-FE72-4752-853D-03A0322162F1}"/>
      </w:docPartPr>
      <w:docPartBody>
        <w:p w:rsidR="00A25821" w:rsidRDefault="00FC3C5C" w:rsidP="00FC3C5C">
          <w:pPr>
            <w:pStyle w:val="A918957DF2D34FCDB9FE307F3352C432"/>
          </w:pPr>
          <w:r>
            <w:rPr>
              <w:rStyle w:val="PlaceholderText"/>
              <w:rFonts w:asciiTheme="majorHAnsi" w:hAnsiTheme="majorHAnsi"/>
              <w:sz w:val="20"/>
              <w:szCs w:val="20"/>
            </w:rPr>
            <w:t>Choose an item.</w:t>
          </w:r>
        </w:p>
      </w:docPartBody>
    </w:docPart>
    <w:docPart>
      <w:docPartPr>
        <w:name w:val="BB975E6B976B449B9D4B1DC16444A7EC"/>
        <w:category>
          <w:name w:val="General"/>
          <w:gallery w:val="placeholder"/>
        </w:category>
        <w:types>
          <w:type w:val="bbPlcHdr"/>
        </w:types>
        <w:behaviors>
          <w:behavior w:val="content"/>
        </w:behaviors>
        <w:guid w:val="{D94DBC9C-B0A3-422F-B2D8-9FAEEB516F5D}"/>
      </w:docPartPr>
      <w:docPartBody>
        <w:p w:rsidR="00A25821" w:rsidRDefault="00FC3C5C" w:rsidP="00FC3C5C">
          <w:pPr>
            <w:pStyle w:val="BB975E6B976B449B9D4B1DC16444A7EC"/>
          </w:pPr>
          <w:r>
            <w:rPr>
              <w:rStyle w:val="PlaceholderText"/>
              <w:rFonts w:asciiTheme="majorHAnsi" w:hAnsiTheme="majorHAnsi"/>
              <w:sz w:val="20"/>
              <w:szCs w:val="20"/>
            </w:rPr>
            <w:t>Choose an item.</w:t>
          </w:r>
        </w:p>
      </w:docPartBody>
    </w:docPart>
    <w:docPart>
      <w:docPartPr>
        <w:name w:val="351422CC0FF74E91AF00EED438C53BE2"/>
        <w:category>
          <w:name w:val="General"/>
          <w:gallery w:val="placeholder"/>
        </w:category>
        <w:types>
          <w:type w:val="bbPlcHdr"/>
        </w:types>
        <w:behaviors>
          <w:behavior w:val="content"/>
        </w:behaviors>
        <w:guid w:val="{A531D5B0-6236-4C06-950F-5B7A1AE34754}"/>
      </w:docPartPr>
      <w:docPartBody>
        <w:p w:rsidR="00A25821" w:rsidRDefault="00FC3C5C" w:rsidP="00FC3C5C">
          <w:pPr>
            <w:pStyle w:val="351422CC0FF74E91AF00EED438C53BE2"/>
          </w:pPr>
          <w:r>
            <w:rPr>
              <w:rStyle w:val="PlaceholderText"/>
              <w:rFonts w:asciiTheme="majorHAnsi" w:hAnsiTheme="majorHAnsi"/>
              <w:sz w:val="20"/>
              <w:szCs w:val="20"/>
            </w:rPr>
            <w:t>Choose an item.</w:t>
          </w:r>
        </w:p>
      </w:docPartBody>
    </w:docPart>
    <w:docPart>
      <w:docPartPr>
        <w:name w:val="26687569EDC2406CB144EE6A19EC4303"/>
        <w:category>
          <w:name w:val="General"/>
          <w:gallery w:val="placeholder"/>
        </w:category>
        <w:types>
          <w:type w:val="bbPlcHdr"/>
        </w:types>
        <w:behaviors>
          <w:behavior w:val="content"/>
        </w:behaviors>
        <w:guid w:val="{CFEED4A6-E075-45A4-ABE7-BA2AFF65B5A2}"/>
      </w:docPartPr>
      <w:docPartBody>
        <w:p w:rsidR="00A25821" w:rsidRDefault="00FC3C5C" w:rsidP="00FC3C5C">
          <w:pPr>
            <w:pStyle w:val="26687569EDC2406CB144EE6A19EC4303"/>
          </w:pPr>
          <w:r>
            <w:rPr>
              <w:rStyle w:val="PlaceholderText"/>
              <w:rFonts w:asciiTheme="majorHAnsi" w:hAnsiTheme="majorHAnsi"/>
              <w:sz w:val="20"/>
              <w:szCs w:val="20"/>
            </w:rPr>
            <w:t>Choose an item.</w:t>
          </w:r>
        </w:p>
      </w:docPartBody>
    </w:docPart>
    <w:docPart>
      <w:docPartPr>
        <w:name w:val="4C488411711947529DDE25612A8BCD3B"/>
        <w:category>
          <w:name w:val="General"/>
          <w:gallery w:val="placeholder"/>
        </w:category>
        <w:types>
          <w:type w:val="bbPlcHdr"/>
        </w:types>
        <w:behaviors>
          <w:behavior w:val="content"/>
        </w:behaviors>
        <w:guid w:val="{0D24E3A6-579B-477D-9853-2974955E0CE6}"/>
      </w:docPartPr>
      <w:docPartBody>
        <w:p w:rsidR="00A25821" w:rsidRDefault="00FC3C5C" w:rsidP="00FC3C5C">
          <w:pPr>
            <w:pStyle w:val="4C488411711947529DDE25612A8BCD3B"/>
          </w:pPr>
          <w:r>
            <w:rPr>
              <w:rStyle w:val="PlaceholderText"/>
              <w:rFonts w:asciiTheme="majorHAnsi" w:hAnsiTheme="majorHAnsi"/>
              <w:sz w:val="20"/>
              <w:szCs w:val="20"/>
            </w:rPr>
            <w:t>Choose an item.</w:t>
          </w:r>
        </w:p>
      </w:docPartBody>
    </w:docPart>
    <w:docPart>
      <w:docPartPr>
        <w:name w:val="3BC6728BE04D47678B8BE321B4DB5F5A"/>
        <w:category>
          <w:name w:val="General"/>
          <w:gallery w:val="placeholder"/>
        </w:category>
        <w:types>
          <w:type w:val="bbPlcHdr"/>
        </w:types>
        <w:behaviors>
          <w:behavior w:val="content"/>
        </w:behaviors>
        <w:guid w:val="{70889BA1-02F9-492B-813A-8E9170E5F406}"/>
      </w:docPartPr>
      <w:docPartBody>
        <w:p w:rsidR="00A25821" w:rsidRDefault="00FC3C5C" w:rsidP="00FC3C5C">
          <w:pPr>
            <w:pStyle w:val="3BC6728BE04D47678B8BE321B4DB5F5A"/>
          </w:pPr>
          <w:r>
            <w:rPr>
              <w:rStyle w:val="PlaceholderText"/>
              <w:rFonts w:asciiTheme="majorHAnsi" w:hAnsiTheme="majorHAnsi"/>
              <w:sz w:val="20"/>
              <w:szCs w:val="20"/>
            </w:rPr>
            <w:t>Choose an item.</w:t>
          </w:r>
        </w:p>
      </w:docPartBody>
    </w:docPart>
    <w:docPart>
      <w:docPartPr>
        <w:name w:val="E12A2D9CEFF34E1E88A08301E9394888"/>
        <w:category>
          <w:name w:val="General"/>
          <w:gallery w:val="placeholder"/>
        </w:category>
        <w:types>
          <w:type w:val="bbPlcHdr"/>
        </w:types>
        <w:behaviors>
          <w:behavior w:val="content"/>
        </w:behaviors>
        <w:guid w:val="{5F26ED8D-5DE6-473C-9444-90A5A03B2C15}"/>
      </w:docPartPr>
      <w:docPartBody>
        <w:p w:rsidR="00A25821" w:rsidRDefault="00FC3C5C" w:rsidP="00FC3C5C">
          <w:pPr>
            <w:pStyle w:val="E12A2D9CEFF34E1E88A08301E9394888"/>
          </w:pPr>
          <w:r>
            <w:rPr>
              <w:rStyle w:val="PlaceholderText"/>
              <w:rFonts w:asciiTheme="majorHAnsi" w:hAnsiTheme="majorHAnsi"/>
              <w:sz w:val="20"/>
              <w:szCs w:val="20"/>
            </w:rPr>
            <w:t>Choose an item.</w:t>
          </w:r>
        </w:p>
      </w:docPartBody>
    </w:docPart>
    <w:docPart>
      <w:docPartPr>
        <w:name w:val="82C5D5B55F3242CEA0BB541D82111F6C"/>
        <w:category>
          <w:name w:val="General"/>
          <w:gallery w:val="placeholder"/>
        </w:category>
        <w:types>
          <w:type w:val="bbPlcHdr"/>
        </w:types>
        <w:behaviors>
          <w:behavior w:val="content"/>
        </w:behaviors>
        <w:guid w:val="{0E4BBC34-A0A0-4612-87AA-C2773226EF59}"/>
      </w:docPartPr>
      <w:docPartBody>
        <w:p w:rsidR="00A25821" w:rsidRDefault="00FC3C5C" w:rsidP="00FC3C5C">
          <w:pPr>
            <w:pStyle w:val="82C5D5B55F3242CEA0BB541D82111F6C"/>
          </w:pPr>
          <w:r>
            <w:rPr>
              <w:rStyle w:val="PlaceholderText"/>
              <w:rFonts w:asciiTheme="majorHAnsi" w:hAnsiTheme="majorHAnsi"/>
              <w:sz w:val="20"/>
              <w:szCs w:val="20"/>
            </w:rPr>
            <w:t>Choose an item.</w:t>
          </w:r>
        </w:p>
      </w:docPartBody>
    </w:docPart>
    <w:docPart>
      <w:docPartPr>
        <w:name w:val="4A90C1858FF34C1DA97497306BCE9B83"/>
        <w:category>
          <w:name w:val="General"/>
          <w:gallery w:val="placeholder"/>
        </w:category>
        <w:types>
          <w:type w:val="bbPlcHdr"/>
        </w:types>
        <w:behaviors>
          <w:behavior w:val="content"/>
        </w:behaviors>
        <w:guid w:val="{B86E0DDD-73AD-4EFF-BEC1-BB5BD5141C76}"/>
      </w:docPartPr>
      <w:docPartBody>
        <w:p w:rsidR="00A25821" w:rsidRDefault="00FC3C5C" w:rsidP="00FC3C5C">
          <w:pPr>
            <w:pStyle w:val="4A90C1858FF34C1DA97497306BCE9B83"/>
          </w:pPr>
          <w:r>
            <w:rPr>
              <w:rStyle w:val="PlaceholderText"/>
              <w:rFonts w:asciiTheme="majorHAnsi" w:hAnsiTheme="majorHAnsi"/>
              <w:sz w:val="20"/>
              <w:szCs w:val="20"/>
            </w:rPr>
            <w:t>Choose an item.</w:t>
          </w:r>
        </w:p>
      </w:docPartBody>
    </w:docPart>
    <w:docPart>
      <w:docPartPr>
        <w:name w:val="421434210B7C4B0689B9AE7D8C4B6E2D"/>
        <w:category>
          <w:name w:val="General"/>
          <w:gallery w:val="placeholder"/>
        </w:category>
        <w:types>
          <w:type w:val="bbPlcHdr"/>
        </w:types>
        <w:behaviors>
          <w:behavior w:val="content"/>
        </w:behaviors>
        <w:guid w:val="{8C4C21FD-FA85-4DCD-91FD-97C8533B2EE1}"/>
      </w:docPartPr>
      <w:docPartBody>
        <w:p w:rsidR="00A25821" w:rsidRDefault="00FC3C5C" w:rsidP="00FC3C5C">
          <w:pPr>
            <w:pStyle w:val="421434210B7C4B0689B9AE7D8C4B6E2D"/>
          </w:pPr>
          <w:r>
            <w:rPr>
              <w:rStyle w:val="PlaceholderText"/>
              <w:rFonts w:asciiTheme="majorHAnsi" w:hAnsiTheme="majorHAnsi"/>
              <w:sz w:val="20"/>
              <w:szCs w:val="20"/>
            </w:rPr>
            <w:t>Choose an item.</w:t>
          </w:r>
        </w:p>
      </w:docPartBody>
    </w:docPart>
    <w:docPart>
      <w:docPartPr>
        <w:name w:val="918D6F8C570547BC8C1F9F9D5F1BB77B"/>
        <w:category>
          <w:name w:val="General"/>
          <w:gallery w:val="placeholder"/>
        </w:category>
        <w:types>
          <w:type w:val="bbPlcHdr"/>
        </w:types>
        <w:behaviors>
          <w:behavior w:val="content"/>
        </w:behaviors>
        <w:guid w:val="{623DEAAB-917E-4C1A-9DDC-CA892A29ECEE}"/>
      </w:docPartPr>
      <w:docPartBody>
        <w:p w:rsidR="00A25821" w:rsidRDefault="00FC3C5C" w:rsidP="00FC3C5C">
          <w:pPr>
            <w:pStyle w:val="918D6F8C570547BC8C1F9F9D5F1BB77B"/>
          </w:pPr>
          <w:r>
            <w:rPr>
              <w:rStyle w:val="PlaceholderText"/>
              <w:rFonts w:asciiTheme="majorHAnsi" w:hAnsiTheme="majorHAnsi"/>
              <w:sz w:val="20"/>
              <w:szCs w:val="20"/>
            </w:rPr>
            <w:t>Choose an item.</w:t>
          </w:r>
        </w:p>
      </w:docPartBody>
    </w:docPart>
    <w:docPart>
      <w:docPartPr>
        <w:name w:val="0B47F7D8E48B49569141B03CAC3916C6"/>
        <w:category>
          <w:name w:val="General"/>
          <w:gallery w:val="placeholder"/>
        </w:category>
        <w:types>
          <w:type w:val="bbPlcHdr"/>
        </w:types>
        <w:behaviors>
          <w:behavior w:val="content"/>
        </w:behaviors>
        <w:guid w:val="{CC9E4FFF-57D8-4EE6-A120-DFE50E53B13E}"/>
      </w:docPartPr>
      <w:docPartBody>
        <w:p w:rsidR="00A25821" w:rsidRDefault="00FC3C5C" w:rsidP="00FC3C5C">
          <w:pPr>
            <w:pStyle w:val="0B47F7D8E48B49569141B03CAC3916C6"/>
          </w:pPr>
          <w:r>
            <w:rPr>
              <w:rStyle w:val="PlaceholderText"/>
              <w:rFonts w:asciiTheme="majorHAnsi" w:hAnsiTheme="majorHAnsi"/>
              <w:sz w:val="20"/>
              <w:szCs w:val="20"/>
            </w:rPr>
            <w:t>Choose an item.</w:t>
          </w:r>
        </w:p>
      </w:docPartBody>
    </w:docPart>
    <w:docPart>
      <w:docPartPr>
        <w:name w:val="0D9C275917894038A63C88898D02ACF9"/>
        <w:category>
          <w:name w:val="General"/>
          <w:gallery w:val="placeholder"/>
        </w:category>
        <w:types>
          <w:type w:val="bbPlcHdr"/>
        </w:types>
        <w:behaviors>
          <w:behavior w:val="content"/>
        </w:behaviors>
        <w:guid w:val="{4B639DE8-A9C0-4F90-8332-522421AE5FD5}"/>
      </w:docPartPr>
      <w:docPartBody>
        <w:p w:rsidR="00A25821" w:rsidRDefault="00FC3C5C" w:rsidP="00FC3C5C">
          <w:pPr>
            <w:pStyle w:val="0D9C275917894038A63C88898D02ACF9"/>
          </w:pPr>
          <w:r>
            <w:rPr>
              <w:rStyle w:val="PlaceholderText"/>
              <w:rFonts w:asciiTheme="majorHAnsi" w:hAnsiTheme="majorHAnsi"/>
              <w:sz w:val="20"/>
              <w:szCs w:val="20"/>
            </w:rPr>
            <w:t>Choose an item.</w:t>
          </w:r>
        </w:p>
      </w:docPartBody>
    </w:docPart>
    <w:docPart>
      <w:docPartPr>
        <w:name w:val="16EEAE6D376E44788B40E91F4B065D1B"/>
        <w:category>
          <w:name w:val="General"/>
          <w:gallery w:val="placeholder"/>
        </w:category>
        <w:types>
          <w:type w:val="bbPlcHdr"/>
        </w:types>
        <w:behaviors>
          <w:behavior w:val="content"/>
        </w:behaviors>
        <w:guid w:val="{DE34A532-D6ED-4440-AFDA-353AB2FDAFD3}"/>
      </w:docPartPr>
      <w:docPartBody>
        <w:p w:rsidR="00A25821" w:rsidRDefault="00FC3C5C" w:rsidP="00FC3C5C">
          <w:pPr>
            <w:pStyle w:val="16EEAE6D376E44788B40E91F4B065D1B"/>
          </w:pPr>
          <w:r>
            <w:rPr>
              <w:rStyle w:val="PlaceholderText"/>
              <w:rFonts w:asciiTheme="majorHAnsi" w:hAnsiTheme="majorHAnsi"/>
              <w:sz w:val="20"/>
              <w:szCs w:val="20"/>
            </w:rPr>
            <w:t>Choose an item.</w:t>
          </w:r>
        </w:p>
      </w:docPartBody>
    </w:docPart>
    <w:docPart>
      <w:docPartPr>
        <w:name w:val="DF50B866C51C4D469F0B7231837D31F5"/>
        <w:category>
          <w:name w:val="General"/>
          <w:gallery w:val="placeholder"/>
        </w:category>
        <w:types>
          <w:type w:val="bbPlcHdr"/>
        </w:types>
        <w:behaviors>
          <w:behavior w:val="content"/>
        </w:behaviors>
        <w:guid w:val="{965954C9-C71A-49A0-BB6E-1E5FCC1825D5}"/>
      </w:docPartPr>
      <w:docPartBody>
        <w:p w:rsidR="00A25821" w:rsidRDefault="00FC3C5C" w:rsidP="00FC3C5C">
          <w:pPr>
            <w:pStyle w:val="DF50B866C51C4D469F0B7231837D31F5"/>
          </w:pPr>
          <w:r>
            <w:rPr>
              <w:rStyle w:val="PlaceholderText"/>
              <w:rFonts w:asciiTheme="majorHAnsi" w:hAnsiTheme="majorHAnsi"/>
              <w:sz w:val="20"/>
              <w:szCs w:val="20"/>
            </w:rPr>
            <w:t>Choose an item.</w:t>
          </w:r>
        </w:p>
      </w:docPartBody>
    </w:docPart>
    <w:docPart>
      <w:docPartPr>
        <w:name w:val="0C4BFCD825FE439887822E7FC489ABFF"/>
        <w:category>
          <w:name w:val="General"/>
          <w:gallery w:val="placeholder"/>
        </w:category>
        <w:types>
          <w:type w:val="bbPlcHdr"/>
        </w:types>
        <w:behaviors>
          <w:behavior w:val="content"/>
        </w:behaviors>
        <w:guid w:val="{F23339F9-2AAE-4293-9787-1F59F810B2BB}"/>
      </w:docPartPr>
      <w:docPartBody>
        <w:p w:rsidR="00A25821" w:rsidRDefault="00FC3C5C" w:rsidP="00FC3C5C">
          <w:pPr>
            <w:pStyle w:val="0C4BFCD825FE439887822E7FC489ABFF"/>
          </w:pPr>
          <w:r>
            <w:rPr>
              <w:rStyle w:val="PlaceholderText"/>
              <w:rFonts w:asciiTheme="majorHAnsi" w:hAnsiTheme="majorHAnsi"/>
              <w:sz w:val="20"/>
              <w:szCs w:val="20"/>
            </w:rPr>
            <w:t>Choose an item.</w:t>
          </w:r>
        </w:p>
      </w:docPartBody>
    </w:docPart>
    <w:docPart>
      <w:docPartPr>
        <w:name w:val="E3612D46778E48E8A4280554AF5401DB"/>
        <w:category>
          <w:name w:val="General"/>
          <w:gallery w:val="placeholder"/>
        </w:category>
        <w:types>
          <w:type w:val="bbPlcHdr"/>
        </w:types>
        <w:behaviors>
          <w:behavior w:val="content"/>
        </w:behaviors>
        <w:guid w:val="{B521CEE2-9AB1-4961-AC24-DBAA40CF1AD2}"/>
      </w:docPartPr>
      <w:docPartBody>
        <w:p w:rsidR="00A25821" w:rsidRDefault="00FC3C5C" w:rsidP="00FC3C5C">
          <w:pPr>
            <w:pStyle w:val="E3612D46778E48E8A4280554AF5401DB"/>
          </w:pPr>
          <w:r>
            <w:rPr>
              <w:rStyle w:val="PlaceholderText"/>
              <w:rFonts w:asciiTheme="majorHAnsi" w:hAnsiTheme="maj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22D1E"/>
    <w:rsid w:val="000A3A91"/>
    <w:rsid w:val="000F5AED"/>
    <w:rsid w:val="001523DC"/>
    <w:rsid w:val="00164F5C"/>
    <w:rsid w:val="00191197"/>
    <w:rsid w:val="003E6C5D"/>
    <w:rsid w:val="00482E26"/>
    <w:rsid w:val="004B1BCA"/>
    <w:rsid w:val="004E6695"/>
    <w:rsid w:val="006108D6"/>
    <w:rsid w:val="006B330B"/>
    <w:rsid w:val="006B70AC"/>
    <w:rsid w:val="00702313"/>
    <w:rsid w:val="007A21DB"/>
    <w:rsid w:val="008751A6"/>
    <w:rsid w:val="008F50F4"/>
    <w:rsid w:val="009F4939"/>
    <w:rsid w:val="00A25821"/>
    <w:rsid w:val="00A82B0F"/>
    <w:rsid w:val="00AB5801"/>
    <w:rsid w:val="00B62E35"/>
    <w:rsid w:val="00BB6E58"/>
    <w:rsid w:val="00C15E99"/>
    <w:rsid w:val="00D15DE2"/>
    <w:rsid w:val="00DD7033"/>
    <w:rsid w:val="00E6252C"/>
    <w:rsid w:val="00FC3C5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3C5C"/>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6A2FD9478A5405F994175343FBAEEAA">
    <w:name w:val="A6A2FD9478A5405F994175343FBAEEAA"/>
    <w:rsid w:val="00FC3C5C"/>
  </w:style>
  <w:style w:type="paragraph" w:customStyle="1" w:styleId="A02F3D9ABF8A493FB97465D26278346F">
    <w:name w:val="A02F3D9ABF8A493FB97465D26278346F"/>
    <w:rsid w:val="00FC3C5C"/>
  </w:style>
  <w:style w:type="paragraph" w:customStyle="1" w:styleId="2E2560B2E74C4BA192BC4FB9B8FFEEC8">
    <w:name w:val="2E2560B2E74C4BA192BC4FB9B8FFEEC8"/>
    <w:rsid w:val="00FC3C5C"/>
  </w:style>
  <w:style w:type="paragraph" w:customStyle="1" w:styleId="20CFFDE9785A42178CDCCEF5EF92CD66">
    <w:name w:val="20CFFDE9785A42178CDCCEF5EF92CD66"/>
    <w:rsid w:val="00FC3C5C"/>
  </w:style>
  <w:style w:type="paragraph" w:customStyle="1" w:styleId="5076AFACD191418588FDBDAC69247B86">
    <w:name w:val="5076AFACD191418588FDBDAC69247B86"/>
    <w:rsid w:val="00FC3C5C"/>
  </w:style>
  <w:style w:type="paragraph" w:customStyle="1" w:styleId="B38B6A89CD4547948790031DC6FEC055">
    <w:name w:val="B38B6A89CD4547948790031DC6FEC055"/>
    <w:rsid w:val="00FC3C5C"/>
  </w:style>
  <w:style w:type="paragraph" w:customStyle="1" w:styleId="78F7932A6D1B423DAB1D5224572CC9A3">
    <w:name w:val="78F7932A6D1B423DAB1D5224572CC9A3"/>
    <w:rsid w:val="00FC3C5C"/>
  </w:style>
  <w:style w:type="paragraph" w:customStyle="1" w:styleId="39FF8EDE54304DD28743A87B95FADC44">
    <w:name w:val="39FF8EDE54304DD28743A87B95FADC44"/>
    <w:rsid w:val="00FC3C5C"/>
  </w:style>
  <w:style w:type="paragraph" w:customStyle="1" w:styleId="A918957DF2D34FCDB9FE307F3352C432">
    <w:name w:val="A918957DF2D34FCDB9FE307F3352C432"/>
    <w:rsid w:val="00FC3C5C"/>
  </w:style>
  <w:style w:type="paragraph" w:customStyle="1" w:styleId="BB975E6B976B449B9D4B1DC16444A7EC">
    <w:name w:val="BB975E6B976B449B9D4B1DC16444A7EC"/>
    <w:rsid w:val="00FC3C5C"/>
  </w:style>
  <w:style w:type="paragraph" w:customStyle="1" w:styleId="351422CC0FF74E91AF00EED438C53BE2">
    <w:name w:val="351422CC0FF74E91AF00EED438C53BE2"/>
    <w:rsid w:val="00FC3C5C"/>
  </w:style>
  <w:style w:type="paragraph" w:customStyle="1" w:styleId="26687569EDC2406CB144EE6A19EC4303">
    <w:name w:val="26687569EDC2406CB144EE6A19EC4303"/>
    <w:rsid w:val="00FC3C5C"/>
  </w:style>
  <w:style w:type="paragraph" w:customStyle="1" w:styleId="4C488411711947529DDE25612A8BCD3B">
    <w:name w:val="4C488411711947529DDE25612A8BCD3B"/>
    <w:rsid w:val="00FC3C5C"/>
  </w:style>
  <w:style w:type="paragraph" w:customStyle="1" w:styleId="3BC6728BE04D47678B8BE321B4DB5F5A">
    <w:name w:val="3BC6728BE04D47678B8BE321B4DB5F5A"/>
    <w:rsid w:val="00FC3C5C"/>
  </w:style>
  <w:style w:type="paragraph" w:customStyle="1" w:styleId="95878D6477824FD4A7668DB195FAA34C">
    <w:name w:val="95878D6477824FD4A7668DB195FAA34C"/>
    <w:rsid w:val="00FC3C5C"/>
  </w:style>
  <w:style w:type="paragraph" w:customStyle="1" w:styleId="F23AE8EFD5664373A5ADDEC9A35DA905">
    <w:name w:val="F23AE8EFD5664373A5ADDEC9A35DA905"/>
    <w:rsid w:val="00FC3C5C"/>
  </w:style>
  <w:style w:type="paragraph" w:customStyle="1" w:styleId="B5CB1F83B996470D8D506A7507EBD509">
    <w:name w:val="B5CB1F83B996470D8D506A7507EBD509"/>
    <w:rsid w:val="00FC3C5C"/>
  </w:style>
  <w:style w:type="paragraph" w:customStyle="1" w:styleId="E12A2D9CEFF34E1E88A08301E9394888">
    <w:name w:val="E12A2D9CEFF34E1E88A08301E9394888"/>
    <w:rsid w:val="00FC3C5C"/>
  </w:style>
  <w:style w:type="paragraph" w:customStyle="1" w:styleId="48AB9167D58E42CDB32D8301911C7487">
    <w:name w:val="48AB9167D58E42CDB32D8301911C7487"/>
    <w:rsid w:val="00FC3C5C"/>
  </w:style>
  <w:style w:type="paragraph" w:customStyle="1" w:styleId="5EA8375F5DBC4D7B8A28CFC6B0D30CAC">
    <w:name w:val="5EA8375F5DBC4D7B8A28CFC6B0D30CAC"/>
    <w:rsid w:val="00FC3C5C"/>
  </w:style>
  <w:style w:type="paragraph" w:customStyle="1" w:styleId="5B269469D02C4A21873FFE6929DCF51E">
    <w:name w:val="5B269469D02C4A21873FFE6929DCF51E"/>
    <w:rsid w:val="00FC3C5C"/>
  </w:style>
  <w:style w:type="paragraph" w:customStyle="1" w:styleId="82C5D5B55F3242CEA0BB541D82111F6C">
    <w:name w:val="82C5D5B55F3242CEA0BB541D82111F6C"/>
    <w:rsid w:val="00FC3C5C"/>
  </w:style>
  <w:style w:type="paragraph" w:customStyle="1" w:styleId="4A90C1858FF34C1DA97497306BCE9B83">
    <w:name w:val="4A90C1858FF34C1DA97497306BCE9B83"/>
    <w:rsid w:val="00FC3C5C"/>
  </w:style>
  <w:style w:type="paragraph" w:customStyle="1" w:styleId="421434210B7C4B0689B9AE7D8C4B6E2D">
    <w:name w:val="421434210B7C4B0689B9AE7D8C4B6E2D"/>
    <w:rsid w:val="00FC3C5C"/>
  </w:style>
  <w:style w:type="paragraph" w:customStyle="1" w:styleId="44C563DB2DC342F3BE04809542E1651E">
    <w:name w:val="44C563DB2DC342F3BE04809542E1651E"/>
    <w:rsid w:val="00FC3C5C"/>
  </w:style>
  <w:style w:type="paragraph" w:customStyle="1" w:styleId="918D6F8C570547BC8C1F9F9D5F1BB77B">
    <w:name w:val="918D6F8C570547BC8C1F9F9D5F1BB77B"/>
    <w:rsid w:val="00FC3C5C"/>
  </w:style>
  <w:style w:type="paragraph" w:customStyle="1" w:styleId="036257FAB3B349148BADEEA883985556">
    <w:name w:val="036257FAB3B349148BADEEA883985556"/>
    <w:rsid w:val="00FC3C5C"/>
  </w:style>
  <w:style w:type="paragraph" w:customStyle="1" w:styleId="1BF4CC79D3C5417A8334577D6F51DCFC">
    <w:name w:val="1BF4CC79D3C5417A8334577D6F51DCFC"/>
    <w:rsid w:val="00FC3C5C"/>
  </w:style>
  <w:style w:type="paragraph" w:customStyle="1" w:styleId="0B47F7D8E48B49569141B03CAC3916C6">
    <w:name w:val="0B47F7D8E48B49569141B03CAC3916C6"/>
    <w:rsid w:val="00FC3C5C"/>
  </w:style>
  <w:style w:type="paragraph" w:customStyle="1" w:styleId="0D9C275917894038A63C88898D02ACF9">
    <w:name w:val="0D9C275917894038A63C88898D02ACF9"/>
    <w:rsid w:val="00FC3C5C"/>
  </w:style>
  <w:style w:type="paragraph" w:customStyle="1" w:styleId="16EEAE6D376E44788B40E91F4B065D1B">
    <w:name w:val="16EEAE6D376E44788B40E91F4B065D1B"/>
    <w:rsid w:val="00FC3C5C"/>
  </w:style>
  <w:style w:type="paragraph" w:customStyle="1" w:styleId="DF50B866C51C4D469F0B7231837D31F5">
    <w:name w:val="DF50B866C51C4D469F0B7231837D31F5"/>
    <w:rsid w:val="00FC3C5C"/>
  </w:style>
  <w:style w:type="paragraph" w:customStyle="1" w:styleId="0C4BFCD825FE439887822E7FC489ABFF">
    <w:name w:val="0C4BFCD825FE439887822E7FC489ABFF"/>
    <w:rsid w:val="00FC3C5C"/>
  </w:style>
  <w:style w:type="paragraph" w:customStyle="1" w:styleId="0C5FC446D2B9410BBFDCAC81BCE5A118">
    <w:name w:val="0C5FC446D2B9410BBFDCAC81BCE5A118"/>
    <w:rsid w:val="00FC3C5C"/>
  </w:style>
  <w:style w:type="paragraph" w:customStyle="1" w:styleId="F06DCDB132AD4F0189CDAA6005B36DF2">
    <w:name w:val="F06DCDB132AD4F0189CDAA6005B36DF2"/>
    <w:rsid w:val="00FC3C5C"/>
  </w:style>
  <w:style w:type="paragraph" w:customStyle="1" w:styleId="E3612D46778E48E8A4280554AF5401DB">
    <w:name w:val="E3612D46778E48E8A4280554AF5401DB"/>
    <w:rsid w:val="00FC3C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7ECA1303-8AAB-42ED-839A-0693AD0E7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3</TotalTime>
  <Pages>1</Pages>
  <Words>1407</Words>
  <Characters>80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2</cp:revision>
  <cp:lastPrinted>2023-03-06T22:18:00Z</cp:lastPrinted>
  <dcterms:created xsi:type="dcterms:W3CDTF">2023-03-07T01:51:00Z</dcterms:created>
  <dcterms:modified xsi:type="dcterms:W3CDTF">2023-04-22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